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1454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7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4326596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SMITH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87 Weald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Upper Clapton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5 8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14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38683 inadequate fire stopping behind fr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38683 inadequate fire stopping behind fr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7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2Z</dcterms:created>
  <dcterms:modified xsi:type="dcterms:W3CDTF">2024-04-25T10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